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9D990" w14:textId="68D10CF9" w:rsidR="00312CB9" w:rsidRDefault="00312CB9">
      <w:r w:rsidRPr="00312CB9">
        <w:rPr>
          <w:noProof/>
        </w:rPr>
        <w:drawing>
          <wp:inline distT="0" distB="0" distL="0" distR="0" wp14:anchorId="53A5700B" wp14:editId="0DD0DB9F">
            <wp:extent cx="5327650" cy="3994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D4731" w14:textId="77777777" w:rsidR="00312CB9" w:rsidRDefault="00312CB9">
      <w:r w:rsidRPr="00312CB9">
        <w:rPr>
          <w:noProof/>
        </w:rPr>
        <w:drawing>
          <wp:inline distT="0" distB="0" distL="0" distR="0" wp14:anchorId="05B0F020" wp14:editId="23627787">
            <wp:extent cx="5327650" cy="399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0579F" w14:textId="39DC1A64" w:rsidR="00312CB9" w:rsidRDefault="00312CB9">
      <w:r w:rsidRPr="00312CB9">
        <w:rPr>
          <w:noProof/>
        </w:rPr>
        <w:lastRenderedPageBreak/>
        <w:drawing>
          <wp:inline distT="0" distB="0" distL="0" distR="0" wp14:anchorId="6B5CE5A0" wp14:editId="5964270B">
            <wp:extent cx="5327650" cy="3994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1DDE7" w14:textId="77777777" w:rsidR="00312CB9" w:rsidRDefault="00312CB9">
      <w:pPr>
        <w:rPr>
          <w:sz w:val="28"/>
          <w:szCs w:val="28"/>
        </w:rPr>
      </w:pPr>
    </w:p>
    <w:p w14:paraId="660E32CC" w14:textId="10D077D5" w:rsidR="00312CB9" w:rsidRPr="00312CB9" w:rsidRDefault="00312CB9">
      <w:pPr>
        <w:rPr>
          <w:sz w:val="28"/>
          <w:szCs w:val="28"/>
        </w:rPr>
      </w:pPr>
      <w:bookmarkStart w:id="0" w:name="_GoBack"/>
      <w:bookmarkEnd w:id="0"/>
      <w:proofErr w:type="spellStart"/>
      <w:r w:rsidRPr="00312CB9">
        <w:rPr>
          <w:sz w:val="28"/>
          <w:szCs w:val="28"/>
        </w:rPr>
        <w:t>Daubechies</w:t>
      </w:r>
      <w:proofErr w:type="spellEnd"/>
      <w:r w:rsidRPr="00312CB9">
        <w:rPr>
          <w:sz w:val="28"/>
          <w:szCs w:val="28"/>
        </w:rPr>
        <w:t xml:space="preserve"> 9/7 is relatively ideal in cutting off frequencies. H</w:t>
      </w:r>
      <w:r w:rsidRPr="00312CB9">
        <w:rPr>
          <w:rFonts w:hint="eastAsia"/>
          <w:sz w:val="28"/>
          <w:szCs w:val="28"/>
        </w:rPr>
        <w:t>arr and La Gall has linear phase which means they will not introduce artificial noisy into the image.</w:t>
      </w:r>
    </w:p>
    <w:sectPr w:rsidR="00312CB9" w:rsidRPr="00312C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yszQxMre0NDEztLRQ0lEKTi0uzszPAykwrAUAcTVw7iwAAAA="/>
  </w:docVars>
  <w:rsids>
    <w:rsidRoot w:val="00AD74BD"/>
    <w:rsid w:val="00312CB9"/>
    <w:rsid w:val="0067598E"/>
    <w:rsid w:val="00697A06"/>
    <w:rsid w:val="00AD74BD"/>
    <w:rsid w:val="00B326DF"/>
    <w:rsid w:val="00E7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EC529"/>
  <w15:chartTrackingRefBased/>
  <w15:docId w15:val="{7DD5C77C-17D5-4E47-BE51-9BBDF240A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Kacey</dc:creator>
  <cp:keywords/>
  <dc:description/>
  <cp:lastModifiedBy>Lai Kacey</cp:lastModifiedBy>
  <cp:revision>2</cp:revision>
  <dcterms:created xsi:type="dcterms:W3CDTF">2018-02-16T15:43:00Z</dcterms:created>
  <dcterms:modified xsi:type="dcterms:W3CDTF">2018-02-16T15:49:00Z</dcterms:modified>
</cp:coreProperties>
</file>